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2CF30F44" w:rsidR="00DA60C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"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15E2E484" w14:textId="77777777" w:rsidR="00163BD3" w:rsidRDefault="00163BD3" w:rsidP="00163BD3">
      <w:pPr>
        <w:jc w:val="center"/>
        <w:rPr>
          <w:rStyle w:val="Strong"/>
          <w:rFonts w:asciiTheme="majorBidi" w:hAnsiTheme="majorBidi" w:cstheme="majorBidi"/>
          <w:color w:val="212529"/>
          <w:sz w:val="24"/>
          <w:szCs w:val="24"/>
          <w:shd w:val="clear" w:color="auto" w:fill="FFFFFF"/>
        </w:rPr>
      </w:pPr>
      <w:r w:rsidRPr="00163BD3">
        <w:rPr>
          <w:rStyle w:val="Strong"/>
          <w:rFonts w:asciiTheme="majorBidi" w:hAnsiTheme="majorBidi" w:cstheme="majorBidi"/>
          <w:color w:val="212529"/>
          <w:sz w:val="24"/>
          <w:szCs w:val="24"/>
          <w:shd w:val="clear" w:color="auto" w:fill="FFFFFF"/>
        </w:rPr>
        <w:t>Transactions on Quantitative Finance and Beyond</w:t>
      </w:r>
    </w:p>
    <w:p w14:paraId="01322169" w14:textId="07850A25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7857B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9559F" w14:textId="77777777" w:rsidR="007857B4" w:rsidRDefault="007857B4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2FF1797E" w14:textId="77777777" w:rsidR="007857B4" w:rsidRDefault="007857B4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591FE" w14:textId="77777777" w:rsidR="007857B4" w:rsidRDefault="007857B4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7A01063D" w14:textId="77777777" w:rsidR="007857B4" w:rsidRDefault="007857B4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E5826"/>
    <w:rsid w:val="000F42A4"/>
    <w:rsid w:val="000F54DD"/>
    <w:rsid w:val="0010199C"/>
    <w:rsid w:val="001061C6"/>
    <w:rsid w:val="00157BBE"/>
    <w:rsid w:val="00163BD3"/>
    <w:rsid w:val="001823D0"/>
    <w:rsid w:val="00195CB8"/>
    <w:rsid w:val="001A0556"/>
    <w:rsid w:val="001A2E47"/>
    <w:rsid w:val="001B627B"/>
    <w:rsid w:val="001D45BB"/>
    <w:rsid w:val="001E603C"/>
    <w:rsid w:val="001F0C66"/>
    <w:rsid w:val="001F3465"/>
    <w:rsid w:val="00206B4D"/>
    <w:rsid w:val="0023106C"/>
    <w:rsid w:val="00232FD2"/>
    <w:rsid w:val="00243040"/>
    <w:rsid w:val="002604F7"/>
    <w:rsid w:val="00274B0A"/>
    <w:rsid w:val="002752A5"/>
    <w:rsid w:val="0029117E"/>
    <w:rsid w:val="002A183C"/>
    <w:rsid w:val="002B068A"/>
    <w:rsid w:val="002B2B36"/>
    <w:rsid w:val="002B4C90"/>
    <w:rsid w:val="002C08AD"/>
    <w:rsid w:val="002D2BF1"/>
    <w:rsid w:val="002F2E6C"/>
    <w:rsid w:val="002F5F0C"/>
    <w:rsid w:val="003022EF"/>
    <w:rsid w:val="00321C97"/>
    <w:rsid w:val="0032641D"/>
    <w:rsid w:val="003264CA"/>
    <w:rsid w:val="0034492B"/>
    <w:rsid w:val="00352BF6"/>
    <w:rsid w:val="00363065"/>
    <w:rsid w:val="00370AED"/>
    <w:rsid w:val="0038612B"/>
    <w:rsid w:val="00387123"/>
    <w:rsid w:val="003A6290"/>
    <w:rsid w:val="003A77BA"/>
    <w:rsid w:val="003B140A"/>
    <w:rsid w:val="003B491A"/>
    <w:rsid w:val="003C7AB6"/>
    <w:rsid w:val="003D377F"/>
    <w:rsid w:val="003D3CC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73AEE"/>
    <w:rsid w:val="00490F0C"/>
    <w:rsid w:val="004A2C6A"/>
    <w:rsid w:val="004A3997"/>
    <w:rsid w:val="004B7CAE"/>
    <w:rsid w:val="004C3A40"/>
    <w:rsid w:val="004D6681"/>
    <w:rsid w:val="004F26BF"/>
    <w:rsid w:val="00522774"/>
    <w:rsid w:val="00553CD6"/>
    <w:rsid w:val="00556449"/>
    <w:rsid w:val="0058016E"/>
    <w:rsid w:val="00585E72"/>
    <w:rsid w:val="00592E53"/>
    <w:rsid w:val="005C0FF9"/>
    <w:rsid w:val="005D22E0"/>
    <w:rsid w:val="005F3912"/>
    <w:rsid w:val="005F70F4"/>
    <w:rsid w:val="0062026B"/>
    <w:rsid w:val="0063548A"/>
    <w:rsid w:val="006735DD"/>
    <w:rsid w:val="006B4722"/>
    <w:rsid w:val="006B518B"/>
    <w:rsid w:val="006C4640"/>
    <w:rsid w:val="006D3D98"/>
    <w:rsid w:val="006D6CE4"/>
    <w:rsid w:val="006D7CEC"/>
    <w:rsid w:val="006F202C"/>
    <w:rsid w:val="007039BD"/>
    <w:rsid w:val="0070730B"/>
    <w:rsid w:val="007469E5"/>
    <w:rsid w:val="0077204A"/>
    <w:rsid w:val="0078105A"/>
    <w:rsid w:val="007857B4"/>
    <w:rsid w:val="007863E9"/>
    <w:rsid w:val="0079243A"/>
    <w:rsid w:val="0079472D"/>
    <w:rsid w:val="007A4AB6"/>
    <w:rsid w:val="007C37CE"/>
    <w:rsid w:val="007F082A"/>
    <w:rsid w:val="00803E6B"/>
    <w:rsid w:val="0084697C"/>
    <w:rsid w:val="00860D1C"/>
    <w:rsid w:val="008C0086"/>
    <w:rsid w:val="008C562E"/>
    <w:rsid w:val="008D3099"/>
    <w:rsid w:val="008D7278"/>
    <w:rsid w:val="008D7A26"/>
    <w:rsid w:val="009255A9"/>
    <w:rsid w:val="00932E9E"/>
    <w:rsid w:val="009410E0"/>
    <w:rsid w:val="00946D47"/>
    <w:rsid w:val="009504F9"/>
    <w:rsid w:val="0095256C"/>
    <w:rsid w:val="009670DF"/>
    <w:rsid w:val="00991EE1"/>
    <w:rsid w:val="009B0842"/>
    <w:rsid w:val="009B2B02"/>
    <w:rsid w:val="009C01CC"/>
    <w:rsid w:val="009C2A53"/>
    <w:rsid w:val="009E49C2"/>
    <w:rsid w:val="00A0225E"/>
    <w:rsid w:val="00A03D19"/>
    <w:rsid w:val="00A24520"/>
    <w:rsid w:val="00A51A7B"/>
    <w:rsid w:val="00A54396"/>
    <w:rsid w:val="00A57E52"/>
    <w:rsid w:val="00A600A0"/>
    <w:rsid w:val="00A771D3"/>
    <w:rsid w:val="00A90D6B"/>
    <w:rsid w:val="00AA0BEB"/>
    <w:rsid w:val="00AA19E3"/>
    <w:rsid w:val="00AA243F"/>
    <w:rsid w:val="00AD4D27"/>
    <w:rsid w:val="00AE171F"/>
    <w:rsid w:val="00AE2364"/>
    <w:rsid w:val="00AE54E8"/>
    <w:rsid w:val="00AF409C"/>
    <w:rsid w:val="00B0013F"/>
    <w:rsid w:val="00B10FB0"/>
    <w:rsid w:val="00B17765"/>
    <w:rsid w:val="00B36D20"/>
    <w:rsid w:val="00B4260F"/>
    <w:rsid w:val="00B5647B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470C1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CF5033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763F4"/>
    <w:rsid w:val="00D833BC"/>
    <w:rsid w:val="00DA60C2"/>
    <w:rsid w:val="00DE78E2"/>
    <w:rsid w:val="00DF2C5B"/>
    <w:rsid w:val="00E15758"/>
    <w:rsid w:val="00E16430"/>
    <w:rsid w:val="00E3701F"/>
    <w:rsid w:val="00E47C2A"/>
    <w:rsid w:val="00E646F2"/>
    <w:rsid w:val="00E80F70"/>
    <w:rsid w:val="00E96F3B"/>
    <w:rsid w:val="00EA0CC2"/>
    <w:rsid w:val="00EB219A"/>
    <w:rsid w:val="00EE30F2"/>
    <w:rsid w:val="00EE7D26"/>
    <w:rsid w:val="00F1003D"/>
    <w:rsid w:val="00F2253C"/>
    <w:rsid w:val="00F232D2"/>
    <w:rsid w:val="00F27E02"/>
    <w:rsid w:val="00F42C60"/>
    <w:rsid w:val="00F612B7"/>
    <w:rsid w:val="00F85425"/>
    <w:rsid w:val="00F95C9B"/>
    <w:rsid w:val="00FA072D"/>
    <w:rsid w:val="00FE4721"/>
    <w:rsid w:val="00FE5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  <w:style w:type="character" w:styleId="Strong">
    <w:name w:val="Strong"/>
    <w:basedOn w:val="DefaultParagraphFont"/>
    <w:uiPriority w:val="22"/>
    <w:qFormat/>
    <w:rsid w:val="00A57E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63</Words>
  <Characters>1393</Characters>
  <Application>Microsoft Office Word</Application>
  <DocSecurity>0</DocSecurity>
  <Lines>4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25</cp:revision>
  <cp:lastPrinted>2019-07-09T09:08:00Z</cp:lastPrinted>
  <dcterms:created xsi:type="dcterms:W3CDTF">2023-09-27T10:26:00Z</dcterms:created>
  <dcterms:modified xsi:type="dcterms:W3CDTF">2024-05-29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